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abe7d3 de 2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abe7d3</w:t>
        </w:r>
      </w:hyperlink>
      <w:r>
        <w:t xml:space="preserve"> </w:t>
      </w:r>
      <w:r>
        <w:t xml:space="preserve">del Nov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3abe7d3770ba8966f287848e7ab3024bc8e6e01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3abe7d3770ba8966f287848e7ab3024bc8e6e01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8T14:19:12Z</dcterms:created>
  <dcterms:modified xsi:type="dcterms:W3CDTF">2023-11-28T14: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